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EC890B" w14:textId="77777777" w:rsidR="00674531" w:rsidRPr="00C01CA2" w:rsidRDefault="00674531" w:rsidP="0067453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bCs/>
          <w:color w:val="000000"/>
        </w:rPr>
      </w:pPr>
      <w:r w:rsidRPr="00C01CA2">
        <w:rPr>
          <w:bCs/>
          <w:color w:val="000000"/>
        </w:rPr>
        <w:t>Table 1. Results of linear mixed</w:t>
      </w:r>
      <w:r>
        <w:rPr>
          <w:bCs/>
          <w:color w:val="000000"/>
        </w:rPr>
        <w:t>-</w:t>
      </w:r>
      <w:r w:rsidRPr="00C01CA2">
        <w:rPr>
          <w:bCs/>
          <w:color w:val="000000"/>
        </w:rPr>
        <w:t xml:space="preserve">effects models, with the SS - DAT difference as the response variable, a fixed effect intercept, and tree as the random effect, accounting for unequal variances between trees. We present the average mean difference estimate, p-value, and 95% CI semi-parametrically bootstrapped over 500 iterations. We present the intraclass correlation coefficient (ICC) and random effect variance and SD on the original fitted model, before bootstrapping. Stars indicate degree of significance (*: p &lt; 0.05; **: p &lt; 0.01; ***: p &lt; 0.001; ****: p </w:t>
      </w:r>
      <w:r>
        <w:rPr>
          <w:bCs/>
          <w:color w:val="000000"/>
        </w:rPr>
        <w:t>&lt;</w:t>
      </w:r>
      <w:r w:rsidRPr="00C01CA2">
        <w:rPr>
          <w:bCs/>
          <w:color w:val="000000"/>
        </w:rPr>
        <w:t xml:space="preserve"> 0.0001)</w:t>
      </w:r>
    </w:p>
    <w:p w14:paraId="70524189" w14:textId="77777777" w:rsidR="00674531" w:rsidRPr="00C01CA2" w:rsidRDefault="00674531" w:rsidP="00674531">
      <w:pPr>
        <w:spacing w:line="480" w:lineRule="auto"/>
        <w:jc w:val="both"/>
        <w:rPr>
          <w:bCs/>
          <w:color w:val="000000"/>
        </w:rPr>
      </w:pPr>
    </w:p>
    <w:tbl>
      <w:tblPr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975"/>
        <w:gridCol w:w="285"/>
        <w:gridCol w:w="405"/>
        <w:gridCol w:w="1080"/>
        <w:gridCol w:w="1515"/>
        <w:gridCol w:w="1200"/>
        <w:gridCol w:w="1275"/>
        <w:gridCol w:w="1275"/>
      </w:tblGrid>
      <w:tr w:rsidR="00674531" w:rsidRPr="00C01CA2" w14:paraId="48CFDF65" w14:textId="77777777" w:rsidTr="00095940">
        <w:trPr>
          <w:trHeight w:val="812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A91D1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Comparison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CE63D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Estimate</w:t>
            </w:r>
          </w:p>
          <w:p w14:paraId="00D9BA9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(μmol CO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2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m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−2</w:t>
            </w:r>
            <w:r w:rsidRPr="00C01CA2">
              <w:rPr>
                <w:bCs/>
                <w:color w:val="000000"/>
                <w:sz w:val="22"/>
                <w:szCs w:val="22"/>
              </w:rPr>
              <w:t>·s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−1</w:t>
            </w:r>
            <w:r w:rsidRPr="00C01CA2">
              <w:rPr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D86A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8BF7A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A8548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95% CI of the fixed effec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C0765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ICC (if NA, model is singular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89E97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Random Effect Varianc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CF251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Random Effect standard deviation</w:t>
            </w:r>
          </w:p>
        </w:tc>
      </w:tr>
      <w:tr w:rsidR="00674531" w:rsidRPr="00C01CA2" w14:paraId="1EE05DD7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69B9FB0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TPU-Enabled</w:t>
            </w:r>
          </w:p>
        </w:tc>
      </w:tr>
      <w:tr w:rsidR="00674531" w:rsidRPr="00C01CA2" w14:paraId="5098983B" w14:textId="77777777" w:rsidTr="00095940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07CC53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DA6AD1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4B2A9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4ADB79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769532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-0.42, 1.8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EA6FE1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616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76DAD4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59DC4E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</w:tr>
      <w:tr w:rsidR="00674531" w:rsidRPr="00C01CA2" w14:paraId="7F9854F2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914EB0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0288112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05E65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261AEA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&lt; 0.01</w:t>
            </w:r>
            <w:r w:rsidRPr="00C01CA2">
              <w:rPr>
                <w:bCs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68755B5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3.15, 7.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93DCD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312F01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890A1B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</w:t>
            </w:r>
          </w:p>
        </w:tc>
      </w:tr>
      <w:tr w:rsidR="00674531" w:rsidRPr="00C01CA2" w14:paraId="4B10885C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1FFD0F6" w14:textId="77777777" w:rsidR="00674531" w:rsidRPr="008B2B5E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vertAlign w:val="subscript"/>
              </w:rPr>
            </w:pPr>
            <w:r>
              <w:rPr>
                <w:bCs/>
                <w:color w:val="000000"/>
                <w:sz w:val="22"/>
                <w:szCs w:val="22"/>
              </w:rPr>
              <w:t xml:space="preserve">TPU </w:t>
            </w:r>
            <w:r>
              <w:rPr>
                <w:bCs/>
                <w:color w:val="000000"/>
                <w:sz w:val="22"/>
                <w:szCs w:val="22"/>
                <w:vertAlign w:val="subscript"/>
              </w:rPr>
              <w:t>(n = 6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1E00296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40816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0B0F601" w14:textId="77777777" w:rsidR="00674531" w:rsidRPr="008B2B5E" w:rsidRDefault="00674531" w:rsidP="00095940">
            <w:pPr>
              <w:rPr>
                <w:bCs/>
                <w:color w:val="000000"/>
                <w:sz w:val="22"/>
                <w:szCs w:val="22"/>
                <w:vertAlign w:val="superscript"/>
              </w:rPr>
            </w:pPr>
            <w:r>
              <w:rPr>
                <w:bCs/>
                <w:color w:val="000000"/>
                <w:sz w:val="22"/>
                <w:szCs w:val="22"/>
              </w:rPr>
              <w:t>&lt; 0.01</w:t>
            </w:r>
            <w:r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2FDA56F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.41, 2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6645EF1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41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23F2C84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3FB4EF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0</w:t>
            </w:r>
          </w:p>
        </w:tc>
      </w:tr>
      <w:tr w:rsidR="00674531" w:rsidRPr="00A80BFB" w14:paraId="02D7AC58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44C013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lang w:val="pt-BR"/>
              </w:rPr>
            </w:pPr>
            <w:r w:rsidRPr="00C01CA2">
              <w:rPr>
                <w:bCs/>
                <w:color w:val="000000"/>
                <w:sz w:val="22"/>
                <w:szCs w:val="22"/>
                <w:lang w:val="pt-BR"/>
              </w:rPr>
              <w:t>DAT vs. SS: No TPU</w:t>
            </w:r>
          </w:p>
        </w:tc>
      </w:tr>
      <w:tr w:rsidR="00674531" w:rsidRPr="00C01CA2" w14:paraId="484E5AEA" w14:textId="77777777" w:rsidTr="00095940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6FB6E2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6BCD0B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4A0D0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87D08D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FC9F98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31, 2.97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276717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4EB5EE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4A5D0F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3</w:t>
            </w:r>
          </w:p>
        </w:tc>
      </w:tr>
      <w:tr w:rsidR="00674531" w:rsidRPr="00C01CA2" w14:paraId="607FC6D8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028BE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9BE5FB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8.75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76B6CF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F40117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vertAlign w:val="superscript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1</w:t>
            </w:r>
            <w:r>
              <w:rPr>
                <w:bCs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7EB55C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25,</w:t>
            </w:r>
            <w:r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C01CA2">
              <w:rPr>
                <w:bCs/>
                <w:color w:val="000000"/>
                <w:sz w:val="22"/>
                <w:szCs w:val="22"/>
              </w:rPr>
              <w:t>13.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A459E4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BD53F5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32.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EEACB2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5.68</w:t>
            </w:r>
          </w:p>
        </w:tc>
      </w:tr>
      <w:tr w:rsidR="00674531" w:rsidRPr="00C01CA2" w14:paraId="05F463C1" w14:textId="77777777" w:rsidTr="00095940">
        <w:trPr>
          <w:trHeight w:val="296"/>
        </w:trPr>
        <w:tc>
          <w:tcPr>
            <w:tcW w:w="9360" w:type="dxa"/>
            <w:gridSpan w:val="9"/>
            <w:tcBorders>
              <w:left w:val="nil"/>
              <w:bottom w:val="single" w:sz="4" w:space="0" w:color="000000"/>
              <w:right w:val="nil"/>
            </w:tcBorders>
          </w:tcPr>
          <w:p w14:paraId="20FC311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TPU-Enabled, Only Curves without Overshoot</w:t>
            </w:r>
          </w:p>
        </w:tc>
      </w:tr>
      <w:tr w:rsidR="00674531" w:rsidRPr="00C01CA2" w14:paraId="01360F21" w14:textId="77777777" w:rsidTr="00095940">
        <w:trPr>
          <w:trHeight w:val="56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BA3842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(n = 19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B11D05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572835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52512A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A4A0C3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-0.10, 2.08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5C2F7D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926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3A9C70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343F5B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2</w:t>
            </w:r>
          </w:p>
        </w:tc>
      </w:tr>
      <w:tr w:rsidR="00674531" w:rsidRPr="00C01CA2" w14:paraId="124E6E8E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EF077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 xml:space="preserve"> (n = 19 pairs)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9FDDC4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AF7C3A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E18CC0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&lt; 0.01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858AE5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12, 6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D25327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70E10E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AAD8D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</w:tc>
      </w:tr>
      <w:tr w:rsidR="00674531" w:rsidRPr="00C01CA2" w14:paraId="5A4B9D4C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5F3F00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No TPU, Only Curves without Overshoot</w:t>
            </w:r>
          </w:p>
        </w:tc>
      </w:tr>
      <w:tr w:rsidR="00674531" w:rsidRPr="00C01CA2" w14:paraId="28CAB244" w14:textId="77777777" w:rsidTr="00674531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1DE504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19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8BA0A8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431F3D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B647E6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9524CEC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24, 2.8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55DDE3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D22ADB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66EEEC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</w:tr>
      <w:tr w:rsidR="00674531" w:rsidRPr="00C01CA2" w14:paraId="5383BDD0" w14:textId="77777777" w:rsidTr="00674531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325A51C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 xml:space="preserve"> (n = 19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563BE4C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5B78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61EE78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&gt; 0.01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6AA5CB7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86, 6.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57B536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73B284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384021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  <w:p w14:paraId="0A50A98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0015A963" w14:textId="77777777" w:rsidR="00674531" w:rsidRDefault="00674531" w:rsidP="00674531">
      <w:pPr>
        <w:spacing w:line="480" w:lineRule="auto"/>
        <w:rPr>
          <w:b/>
          <w:color w:val="000000"/>
          <w:u w:val="single"/>
        </w:rPr>
      </w:pPr>
    </w:p>
    <w:p w14:paraId="431A0BB8" w14:textId="77777777" w:rsidR="00566193" w:rsidRDefault="00566193"/>
    <w:sectPr w:rsidR="00566193" w:rsidSect="0067453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azNDWyNDU1MTZU0lEKTi0uzszPAykwrAUAycbN1iwAAAA="/>
  </w:docVars>
  <w:rsids>
    <w:rsidRoot w:val="00674531"/>
    <w:rsid w:val="00002EFB"/>
    <w:rsid w:val="003A27AC"/>
    <w:rsid w:val="00473E8D"/>
    <w:rsid w:val="00566193"/>
    <w:rsid w:val="00674531"/>
    <w:rsid w:val="006C5F48"/>
    <w:rsid w:val="00A80BFB"/>
    <w:rsid w:val="00B54D0E"/>
    <w:rsid w:val="00BF28E4"/>
    <w:rsid w:val="00D53CFA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141CB"/>
  <w15:chartTrackingRefBased/>
  <w15:docId w15:val="{E75AABD4-ECF2-4701-B332-DFD09E268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31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5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45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453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453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453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453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453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453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453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45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45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4531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4531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4531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453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453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453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453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453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745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453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7453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4531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745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4531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745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45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45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4531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674531"/>
  </w:style>
  <w:style w:type="paragraph" w:styleId="Revision">
    <w:name w:val="Revision"/>
    <w:hidden/>
    <w:uiPriority w:val="99"/>
    <w:semiHidden/>
    <w:rsid w:val="00A80BFB"/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3</cp:revision>
  <dcterms:created xsi:type="dcterms:W3CDTF">2024-08-09T21:48:00Z</dcterms:created>
  <dcterms:modified xsi:type="dcterms:W3CDTF">2024-10-17T19:58:00Z</dcterms:modified>
</cp:coreProperties>
</file>